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B4D9A" w14:textId="23EC1C48" w:rsidR="002E1721" w:rsidRPr="002E1721" w:rsidRDefault="00142F6F" w:rsidP="009C7104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3D657D4354644C25A4F68DB7E985C27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E1721">
            <w:rPr>
              <w:rFonts w:ascii="Times New Roman" w:hAnsi="Times New Roman" w:cs="Times New Roman"/>
            </w:rPr>
            <w:t>Scrum Sprint Review and Retrospective</w:t>
          </w:r>
        </w:sdtContent>
      </w:sdt>
    </w:p>
    <w:p w14:paraId="133CE1B1" w14:textId="7025A80C" w:rsidR="002E1721" w:rsidRPr="002E1721" w:rsidRDefault="002E1721" w:rsidP="009C7104">
      <w:pPr>
        <w:pStyle w:val="Title2"/>
      </w:pPr>
      <w:r>
        <w:t>Garret Mizway</w:t>
      </w:r>
    </w:p>
    <w:p w14:paraId="21AB077D" w14:textId="3D5225C3" w:rsidR="002E1721" w:rsidRDefault="002E1721" w:rsidP="009C7104">
      <w:pPr>
        <w:pStyle w:val="Title2"/>
      </w:pPr>
      <w:r>
        <w:t>Southern New Hampshire University</w:t>
      </w:r>
    </w:p>
    <w:p w14:paraId="137F7033" w14:textId="77777777" w:rsidR="002E1721" w:rsidRDefault="002E1721" w:rsidP="009C7104">
      <w:pPr>
        <w:rPr>
          <w:rFonts w:eastAsiaTheme="minorEastAsia"/>
          <w:kern w:val="24"/>
          <w:lang w:eastAsia="ja-JP"/>
        </w:rPr>
      </w:pPr>
      <w:r>
        <w:br w:type="page"/>
      </w:r>
    </w:p>
    <w:p w14:paraId="30442FFD" w14:textId="77777777" w:rsidR="000F7ED9" w:rsidRDefault="00973C34" w:rsidP="000F7ED9">
      <w:pPr>
        <w:rPr>
          <w:rFonts w:eastAsia="Times New Roman"/>
        </w:rPr>
      </w:pPr>
      <w:r>
        <w:rPr>
          <w:rFonts w:eastAsia="Times New Roman"/>
        </w:rPr>
        <w:lastRenderedPageBreak/>
        <w:t>The way that each specific role contributed to the SNHU Travel project was perfectly in</w:t>
      </w:r>
    </w:p>
    <w:p w14:paraId="7477C55C" w14:textId="6A03D661" w:rsidR="001D6078" w:rsidRPr="002E1721" w:rsidRDefault="00973C34" w:rsidP="000F7ED9">
      <w:pPr>
        <w:ind w:firstLine="0"/>
        <w:rPr>
          <w:rFonts w:eastAsia="Times New Roman"/>
        </w:rPr>
      </w:pPr>
      <w:r>
        <w:rPr>
          <w:rFonts w:eastAsia="Times New Roman"/>
        </w:rPr>
        <w:t xml:space="preserve">line with Agile principles. The product owner aspect has helped teach the need for a person who will help the team explain to the shareholders why the work ethic is required and how the project is anticipated to function. </w:t>
      </w:r>
      <w:r w:rsidR="00040D43">
        <w:rPr>
          <w:rFonts w:eastAsia="Times New Roman"/>
        </w:rPr>
        <w:t xml:space="preserve">As the Scrum Master, </w:t>
      </w:r>
      <w:r w:rsidR="00804E85">
        <w:rPr>
          <w:rFonts w:eastAsia="Times New Roman"/>
        </w:rPr>
        <w:t>I have a responsibility to organiz</w:t>
      </w:r>
      <w:r w:rsidR="008124D7">
        <w:rPr>
          <w:rFonts w:eastAsia="Times New Roman"/>
        </w:rPr>
        <w:t xml:space="preserve">e the </w:t>
      </w:r>
      <w:r w:rsidR="0073641A">
        <w:rPr>
          <w:rFonts w:eastAsia="Times New Roman"/>
        </w:rPr>
        <w:t xml:space="preserve">whole team and allow them to discuss the agile principles </w:t>
      </w:r>
      <w:r w:rsidR="002C4444">
        <w:rPr>
          <w:rFonts w:eastAsia="Times New Roman"/>
        </w:rPr>
        <w:t xml:space="preserve">needed for the daily sprint. Testers and developers are the last two roles needed </w:t>
      </w:r>
      <w:r w:rsidR="00F5080F">
        <w:rPr>
          <w:rFonts w:eastAsia="Times New Roman"/>
        </w:rPr>
        <w:t xml:space="preserve">to finish off the Scrum team. Their job is to code the project and to test the code through </w:t>
      </w:r>
      <w:r w:rsidR="0078760D">
        <w:rPr>
          <w:rFonts w:eastAsia="Times New Roman"/>
        </w:rPr>
        <w:t>rough testing.</w:t>
      </w:r>
    </w:p>
    <w:p w14:paraId="123FB55E" w14:textId="77777777" w:rsidR="00994B87" w:rsidRDefault="0075737D" w:rsidP="00994B87">
      <w:pPr>
        <w:rPr>
          <w:rFonts w:eastAsia="Times New Roman"/>
        </w:rPr>
      </w:pPr>
      <w:r>
        <w:rPr>
          <w:rFonts w:eastAsia="Times New Roman"/>
        </w:rPr>
        <w:t>By having the user stor</w:t>
      </w:r>
      <w:r w:rsidR="007369E3">
        <w:rPr>
          <w:rFonts w:eastAsia="Times New Roman"/>
        </w:rPr>
        <w:t>i</w:t>
      </w:r>
      <w:r>
        <w:rPr>
          <w:rFonts w:eastAsia="Times New Roman"/>
        </w:rPr>
        <w:t xml:space="preserve">es, we were able to follow the agile’s approach to </w:t>
      </w:r>
      <w:r w:rsidR="003D54FB">
        <w:rPr>
          <w:rFonts w:eastAsia="Times New Roman"/>
        </w:rPr>
        <w:t xml:space="preserve">SDLC and take each user story and use it as a basis for a </w:t>
      </w:r>
      <w:r w:rsidR="007369E3">
        <w:rPr>
          <w:rFonts w:eastAsia="Times New Roman"/>
        </w:rPr>
        <w:t>sprint.</w:t>
      </w:r>
      <w:r w:rsidR="00024F5E">
        <w:rPr>
          <w:rFonts w:eastAsia="Times New Roman"/>
        </w:rPr>
        <w:t xml:space="preserve"> We can use that basis for </w:t>
      </w:r>
      <w:r w:rsidR="008E7882">
        <w:rPr>
          <w:rFonts w:eastAsia="Times New Roman"/>
        </w:rPr>
        <w:t>all</w:t>
      </w:r>
      <w:r w:rsidR="00024F5E">
        <w:rPr>
          <w:rFonts w:eastAsia="Times New Roman"/>
        </w:rPr>
        <w:t xml:space="preserve"> the coding requirements for that sprint as the user story gives us what the user wants, how to use it, and </w:t>
      </w:r>
      <w:r w:rsidR="008E7882">
        <w:rPr>
          <w:rFonts w:eastAsia="Times New Roman"/>
        </w:rPr>
        <w:t xml:space="preserve">other concepts that </w:t>
      </w:r>
      <w:r w:rsidR="00F23C21">
        <w:rPr>
          <w:rFonts w:eastAsia="Times New Roman"/>
        </w:rPr>
        <w:t>are</w:t>
      </w:r>
      <w:r w:rsidR="008E7882">
        <w:rPr>
          <w:rFonts w:eastAsia="Times New Roman"/>
        </w:rPr>
        <w:t xml:space="preserve"> instrumental to </w:t>
      </w:r>
      <w:r w:rsidR="00F162FB">
        <w:rPr>
          <w:rFonts w:eastAsia="Times New Roman"/>
        </w:rPr>
        <w:t>making sure that we stick to the end goal laid out in the user story.</w:t>
      </w:r>
      <w:r w:rsidR="009D1008">
        <w:rPr>
          <w:rFonts w:eastAsia="Times New Roman"/>
        </w:rPr>
        <w:t xml:space="preserve"> </w:t>
      </w:r>
    </w:p>
    <w:p w14:paraId="4AB7A82A" w14:textId="4B933421" w:rsidR="00F50DD8" w:rsidRPr="0078760D" w:rsidRDefault="003F4B45" w:rsidP="00994B87">
      <w:pPr>
        <w:rPr>
          <w:rFonts w:eastAsia="Times New Roman"/>
        </w:rPr>
      </w:pPr>
      <w:r>
        <w:rPr>
          <w:rFonts w:eastAsia="Times New Roman"/>
        </w:rPr>
        <w:t xml:space="preserve">A Scrum-agile approach helped support </w:t>
      </w:r>
      <w:r w:rsidR="000B7304">
        <w:rPr>
          <w:rFonts w:eastAsia="Times New Roman"/>
        </w:rPr>
        <w:t xml:space="preserve">the project completion when it got </w:t>
      </w:r>
      <w:r w:rsidR="00D84672">
        <w:rPr>
          <w:rFonts w:eastAsia="Times New Roman"/>
        </w:rPr>
        <w:t>interrupted</w:t>
      </w:r>
      <w:r w:rsidR="000B7304">
        <w:rPr>
          <w:rFonts w:eastAsia="Times New Roman"/>
        </w:rPr>
        <w:t xml:space="preserve"> </w:t>
      </w:r>
      <w:r w:rsidR="00D84672">
        <w:rPr>
          <w:rFonts w:eastAsia="Times New Roman"/>
        </w:rPr>
        <w:t>by allowing me to double</w:t>
      </w:r>
      <w:r w:rsidR="00F23C21">
        <w:rPr>
          <w:rFonts w:eastAsia="Times New Roman"/>
        </w:rPr>
        <w:t>-</w:t>
      </w:r>
      <w:r w:rsidR="00D84672">
        <w:rPr>
          <w:rFonts w:eastAsia="Times New Roman"/>
        </w:rPr>
        <w:t xml:space="preserve">check the coding of the </w:t>
      </w:r>
      <w:r w:rsidR="00D022EB">
        <w:rPr>
          <w:rFonts w:eastAsia="Times New Roman"/>
        </w:rPr>
        <w:t xml:space="preserve">Top 5 Destination when it ended up corrupting every </w:t>
      </w:r>
      <w:r w:rsidR="00F23C21">
        <w:rPr>
          <w:rFonts w:eastAsia="Times New Roman"/>
        </w:rPr>
        <w:t xml:space="preserve">time </w:t>
      </w:r>
      <w:r w:rsidR="00023475">
        <w:rPr>
          <w:rFonts w:eastAsia="Times New Roman"/>
        </w:rPr>
        <w:t xml:space="preserve">I went to submit it. If I were using </w:t>
      </w:r>
      <w:r w:rsidR="00354851">
        <w:rPr>
          <w:rFonts w:eastAsia="Times New Roman"/>
        </w:rPr>
        <w:t xml:space="preserve">the </w:t>
      </w:r>
      <w:r w:rsidR="00023475">
        <w:rPr>
          <w:rFonts w:eastAsia="Times New Roman"/>
        </w:rPr>
        <w:t>waterfall</w:t>
      </w:r>
      <w:r w:rsidR="00354851">
        <w:rPr>
          <w:rFonts w:eastAsia="Times New Roman"/>
        </w:rPr>
        <w:t xml:space="preserve"> methodology</w:t>
      </w:r>
      <w:r w:rsidR="00023475">
        <w:rPr>
          <w:rFonts w:eastAsia="Times New Roman"/>
        </w:rPr>
        <w:t xml:space="preserve">, I would have been stuck in the water as </w:t>
      </w:r>
      <w:r w:rsidR="00615F24">
        <w:rPr>
          <w:rFonts w:eastAsia="Times New Roman"/>
        </w:rPr>
        <w:t xml:space="preserve">I </w:t>
      </w:r>
      <w:r w:rsidR="00994B87">
        <w:rPr>
          <w:rFonts w:eastAsia="Times New Roman"/>
        </w:rPr>
        <w:t>would not</w:t>
      </w:r>
      <w:r w:rsidR="00615F24">
        <w:rPr>
          <w:rFonts w:eastAsia="Times New Roman"/>
        </w:rPr>
        <w:t xml:space="preserve"> be able to </w:t>
      </w:r>
      <w:r w:rsidR="00994B87">
        <w:rPr>
          <w:rFonts w:eastAsia="Times New Roman"/>
        </w:rPr>
        <w:t>figure out where I went wrong.</w:t>
      </w:r>
      <w:r w:rsidR="009B2EA7">
        <w:rPr>
          <w:rFonts w:eastAsia="Times New Roman"/>
        </w:rPr>
        <w:t xml:space="preserve"> </w:t>
      </w:r>
      <w:r w:rsidR="007157E9">
        <w:rPr>
          <w:rFonts w:eastAsia="Times New Roman"/>
        </w:rPr>
        <w:t>The best communication effort made by me was this email sent to the Product Owner</w:t>
      </w:r>
      <w:r w:rsidR="00D833FB">
        <w:rPr>
          <w:rFonts w:eastAsia="Times New Roman"/>
        </w:rPr>
        <w:t xml:space="preserve"> when I was a developer. </w:t>
      </w:r>
    </w:p>
    <w:p w14:paraId="3B7FA303" w14:textId="3249EEF9" w:rsidR="009C6814" w:rsidRPr="009C6814" w:rsidRDefault="009B2EA7" w:rsidP="009C6814">
      <w:r>
        <w:t>“</w:t>
      </w:r>
      <w:r w:rsidR="009C6814" w:rsidRPr="009C6814">
        <w:t>Hello Product Owner,</w:t>
      </w:r>
    </w:p>
    <w:p w14:paraId="2A9D6AD4" w14:textId="77777777" w:rsidR="009C6814" w:rsidRPr="009C6814" w:rsidRDefault="009C6814" w:rsidP="009C6814">
      <w:r w:rsidRPr="009C6814">
        <w:tab/>
        <w:t>Tester told me that we have a new plan for the finished product. Can you please respond with those new plans so that I can ensure that the code is still up to date and still fits inside the new plan for the product? Thank you for your cooperation!</w:t>
      </w:r>
    </w:p>
    <w:p w14:paraId="74181E74" w14:textId="77777777" w:rsidR="009C6814" w:rsidRPr="009C6814" w:rsidRDefault="009C6814" w:rsidP="009C6814">
      <w:r w:rsidRPr="009C6814">
        <w:t>Sincerely,</w:t>
      </w:r>
    </w:p>
    <w:p w14:paraId="5C55475E" w14:textId="6943AC01" w:rsidR="009C6814" w:rsidRDefault="009C6814" w:rsidP="009C6814">
      <w:r w:rsidRPr="009C6814">
        <w:lastRenderedPageBreak/>
        <w:t>Developer</w:t>
      </w:r>
      <w:r w:rsidR="009B2EA7">
        <w:t>”</w:t>
      </w:r>
    </w:p>
    <w:p w14:paraId="642A9048" w14:textId="4FEE05E7" w:rsidR="00354851" w:rsidRPr="009C6814" w:rsidRDefault="00354851" w:rsidP="009C6814">
      <w:pPr>
        <w:rPr>
          <w:rFonts w:eastAsia="Times New Roman"/>
        </w:rPr>
      </w:pPr>
      <w:r>
        <w:rPr>
          <w:rFonts w:eastAsia="Times New Roman"/>
        </w:rPr>
        <w:t>The reasoning behind this email was the fact that midway through, we had a change of plans that changed how we were working on a user story, so I did my due diligence and asked the product owner how to proceed and used specific wording to ensure that I get a reply as soon as possible.</w:t>
      </w:r>
    </w:p>
    <w:p w14:paraId="7B263939" w14:textId="711BC4D2" w:rsidR="002E1721" w:rsidRPr="0078760D" w:rsidRDefault="003F0F47" w:rsidP="00F907D0">
      <w:pPr>
        <w:rPr>
          <w:rFonts w:eastAsia="Times New Roman"/>
        </w:rPr>
      </w:pPr>
      <w:r>
        <w:rPr>
          <w:rFonts w:eastAsia="Times New Roman"/>
        </w:rPr>
        <w:t>The main tool that helped me was a</w:t>
      </w:r>
      <w:r w:rsidR="002F6ADF">
        <w:rPr>
          <w:rFonts w:eastAsia="Times New Roman"/>
        </w:rPr>
        <w:t>n</w:t>
      </w:r>
      <w:r>
        <w:rPr>
          <w:rFonts w:eastAsia="Times New Roman"/>
        </w:rPr>
        <w:t xml:space="preserve"> inf</w:t>
      </w:r>
      <w:r w:rsidR="002F6ADF">
        <w:rPr>
          <w:rFonts w:eastAsia="Times New Roman"/>
        </w:rPr>
        <w:t xml:space="preserve">ormation radiator </w:t>
      </w:r>
      <w:r w:rsidR="004B0F26">
        <w:rPr>
          <w:rFonts w:eastAsia="Times New Roman"/>
        </w:rPr>
        <w:t xml:space="preserve">as my scheduling tool. This allowed me to remember when to get each sprint of the project done as </w:t>
      </w:r>
      <w:r w:rsidR="00737D14">
        <w:rPr>
          <w:rFonts w:eastAsia="Times New Roman"/>
        </w:rPr>
        <w:t>my main issue is my inability to remember main events due to m</w:t>
      </w:r>
      <w:r w:rsidR="005E4C08">
        <w:rPr>
          <w:rFonts w:eastAsia="Times New Roman"/>
        </w:rPr>
        <w:t>y lack of major time management</w:t>
      </w:r>
      <w:r w:rsidR="002E1721" w:rsidRPr="0078760D">
        <w:rPr>
          <w:rFonts w:eastAsia="Times New Roman"/>
        </w:rPr>
        <w:t>.</w:t>
      </w:r>
    </w:p>
    <w:p w14:paraId="07141B09" w14:textId="26C964DF" w:rsidR="002E1721" w:rsidRPr="0078760D" w:rsidRDefault="00C9436B" w:rsidP="005E4C08">
      <w:pPr>
        <w:rPr>
          <w:rFonts w:eastAsia="Times New Roman"/>
        </w:rPr>
      </w:pPr>
      <w:r>
        <w:rPr>
          <w:rFonts w:eastAsia="Times New Roman"/>
        </w:rPr>
        <w:t xml:space="preserve">The main </w:t>
      </w:r>
      <w:r w:rsidR="008F3605">
        <w:rPr>
          <w:rFonts w:eastAsia="Times New Roman"/>
        </w:rPr>
        <w:t>pros and cons were the ability to change course with ease, but the inability to</w:t>
      </w:r>
      <w:r w:rsidR="00EA4E1C">
        <w:rPr>
          <w:rFonts w:eastAsia="Times New Roman"/>
        </w:rPr>
        <w:t xml:space="preserve"> </w:t>
      </w:r>
      <w:r w:rsidR="00472519">
        <w:rPr>
          <w:rFonts w:eastAsia="Times New Roman"/>
        </w:rPr>
        <w:t xml:space="preserve">be able to skip a Daily Scrum. This </w:t>
      </w:r>
      <w:r w:rsidR="00EA4E1C">
        <w:rPr>
          <w:rFonts w:eastAsia="Times New Roman"/>
        </w:rPr>
        <w:t xml:space="preserve">inconvenience is what causes me to not fully agree with </w:t>
      </w:r>
      <w:r w:rsidR="00DE4495">
        <w:rPr>
          <w:rFonts w:eastAsia="Times New Roman"/>
        </w:rPr>
        <w:t>A</w:t>
      </w:r>
      <w:r w:rsidR="00EA4E1C">
        <w:rPr>
          <w:rFonts w:eastAsia="Times New Roman"/>
        </w:rPr>
        <w:t>gil</w:t>
      </w:r>
      <w:r w:rsidR="00DE4495">
        <w:rPr>
          <w:rFonts w:eastAsia="Times New Roman"/>
        </w:rPr>
        <w:t>e principles</w:t>
      </w:r>
      <w:r w:rsidR="00EA4E1C">
        <w:rPr>
          <w:rFonts w:eastAsia="Times New Roman"/>
        </w:rPr>
        <w:t xml:space="preserve"> as </w:t>
      </w:r>
      <w:r w:rsidR="00DE4495">
        <w:rPr>
          <w:rFonts w:eastAsia="Times New Roman"/>
        </w:rPr>
        <w:t xml:space="preserve">Daily Scrums </w:t>
      </w:r>
      <w:r w:rsidR="00104EE9">
        <w:rPr>
          <w:rFonts w:eastAsia="Times New Roman"/>
        </w:rPr>
        <w:t>are too much of a hassle to handle.</w:t>
      </w:r>
      <w:r w:rsidR="005E4C08">
        <w:rPr>
          <w:rFonts w:eastAsia="Times New Roman"/>
        </w:rPr>
        <w:t xml:space="preserve"> </w:t>
      </w:r>
      <w:r w:rsidR="008C68BB">
        <w:rPr>
          <w:rFonts w:eastAsia="Times New Roman"/>
        </w:rPr>
        <w:t xml:space="preserve">A Scrum-agile approach was most definitely the correct </w:t>
      </w:r>
      <w:r w:rsidR="005C41D5">
        <w:rPr>
          <w:rFonts w:eastAsia="Times New Roman"/>
        </w:rPr>
        <w:t xml:space="preserve">path for the SNHU Travel team. It was most helpful in its ability to change course easily, </w:t>
      </w:r>
      <w:r>
        <w:rPr>
          <w:rFonts w:eastAsia="Times New Roman"/>
        </w:rPr>
        <w:t>have the capability to ask for help when needed</w:t>
      </w:r>
      <w:r w:rsidR="00354851">
        <w:rPr>
          <w:rFonts w:eastAsia="Times New Roman"/>
        </w:rPr>
        <w:t>,</w:t>
      </w:r>
      <w:r>
        <w:rPr>
          <w:rFonts w:eastAsia="Times New Roman"/>
        </w:rPr>
        <w:t xml:space="preserve"> and was better than any optimistic projections of using waterfall.</w:t>
      </w:r>
    </w:p>
    <w:p w14:paraId="1F8B47E7" w14:textId="77777777" w:rsidR="002E1721" w:rsidRPr="002E1721" w:rsidRDefault="002E1721" w:rsidP="009C7104">
      <w:pPr>
        <w:pStyle w:val="Title2"/>
      </w:pPr>
    </w:p>
    <w:p w14:paraId="734F6A9F" w14:textId="77777777" w:rsidR="00DF5853" w:rsidRDefault="00142F6F" w:rsidP="009C7104"/>
    <w:sectPr w:rsidR="00DF5853" w:rsidSect="002E1721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C28BD" w14:textId="77777777" w:rsidR="00A74381" w:rsidRDefault="00A74381" w:rsidP="002E1721">
      <w:pPr>
        <w:spacing w:line="240" w:lineRule="auto"/>
      </w:pPr>
      <w:r>
        <w:separator/>
      </w:r>
    </w:p>
  </w:endnote>
  <w:endnote w:type="continuationSeparator" w:id="0">
    <w:p w14:paraId="4C3C91B2" w14:textId="77777777" w:rsidR="00A74381" w:rsidRDefault="00A74381" w:rsidP="002E17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6ABA2" w14:textId="77777777" w:rsidR="00A74381" w:rsidRDefault="00A74381" w:rsidP="002E1721">
      <w:pPr>
        <w:spacing w:line="240" w:lineRule="auto"/>
      </w:pPr>
      <w:r>
        <w:separator/>
      </w:r>
    </w:p>
  </w:footnote>
  <w:footnote w:type="continuationSeparator" w:id="0">
    <w:p w14:paraId="7B971C23" w14:textId="77777777" w:rsidR="00A74381" w:rsidRDefault="00A74381" w:rsidP="002E17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602829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C1AC0D5" w14:textId="015C9F85" w:rsidR="00E5143A" w:rsidRDefault="00E5143A" w:rsidP="00E5143A">
        <w:pPr>
          <w:pStyle w:val="Header"/>
        </w:pPr>
        <w:r w:rsidRPr="002E1721">
          <w:t>SCRUM SPRINT REVIEW AND RETROSPECTIVE</w:t>
        </w:r>
        <w:r>
          <w:t xml:space="preserve">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764A87" w14:textId="4A5C905B" w:rsidR="00800996" w:rsidRDefault="008009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02745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F53742" w14:textId="19C372CB" w:rsidR="002E1721" w:rsidRPr="002E1721" w:rsidRDefault="002E1721" w:rsidP="002E1721">
        <w:pPr>
          <w:pStyle w:val="Header"/>
        </w:pPr>
        <w:r>
          <w:t xml:space="preserve">RUNNING HEAD: </w:t>
        </w:r>
        <w:r w:rsidRPr="002E1721">
          <w:t>SCRUM SPRINT REVIEW AND RETROSPECTIVE</w:t>
        </w:r>
        <w:r>
          <w:tab/>
        </w:r>
        <w:r w:rsidRPr="002E1721">
          <w:fldChar w:fldCharType="begin"/>
        </w:r>
        <w:r w:rsidRPr="002E1721">
          <w:instrText xml:space="preserve"> PAGE   \* MERGEFORMAT </w:instrText>
        </w:r>
        <w:r w:rsidRPr="002E1721">
          <w:fldChar w:fldCharType="separate"/>
        </w:r>
        <w:r w:rsidRPr="002E1721">
          <w:rPr>
            <w:noProof/>
          </w:rPr>
          <w:t>2</w:t>
        </w:r>
        <w:r w:rsidRPr="002E1721">
          <w:rPr>
            <w:noProof/>
          </w:rPr>
          <w:fldChar w:fldCharType="end"/>
        </w:r>
      </w:p>
    </w:sdtContent>
  </w:sdt>
  <w:p w14:paraId="67F27952" w14:textId="77777777" w:rsidR="002E1721" w:rsidRDefault="002E17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CE3584"/>
    <w:multiLevelType w:val="multilevel"/>
    <w:tmpl w:val="7D2C8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CA7572"/>
    <w:multiLevelType w:val="hybridMultilevel"/>
    <w:tmpl w:val="BA4EB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NzI1sjC2MDIwNjJU0lEKTi0uzszPAykwqgUAEeoq3iwAAAA="/>
  </w:docVars>
  <w:rsids>
    <w:rsidRoot w:val="002E1721"/>
    <w:rsid w:val="00023475"/>
    <w:rsid w:val="00024F5E"/>
    <w:rsid w:val="00040D43"/>
    <w:rsid w:val="000B7304"/>
    <w:rsid w:val="000F7ED9"/>
    <w:rsid w:val="00104EE9"/>
    <w:rsid w:val="00142F6F"/>
    <w:rsid w:val="001D6078"/>
    <w:rsid w:val="00221544"/>
    <w:rsid w:val="002C4444"/>
    <w:rsid w:val="002E1721"/>
    <w:rsid w:val="002F6ADF"/>
    <w:rsid w:val="00354851"/>
    <w:rsid w:val="00383B4C"/>
    <w:rsid w:val="003D54FB"/>
    <w:rsid w:val="003F0F47"/>
    <w:rsid w:val="003F4B45"/>
    <w:rsid w:val="00472519"/>
    <w:rsid w:val="004B0F26"/>
    <w:rsid w:val="005778A3"/>
    <w:rsid w:val="005C41D5"/>
    <w:rsid w:val="005E4C08"/>
    <w:rsid w:val="00615F24"/>
    <w:rsid w:val="007157E9"/>
    <w:rsid w:val="0073641A"/>
    <w:rsid w:val="007369E3"/>
    <w:rsid w:val="00737D14"/>
    <w:rsid w:val="0075737D"/>
    <w:rsid w:val="0078760D"/>
    <w:rsid w:val="00794C17"/>
    <w:rsid w:val="007966CE"/>
    <w:rsid w:val="00800996"/>
    <w:rsid w:val="00804E85"/>
    <w:rsid w:val="008124D7"/>
    <w:rsid w:val="008C68BB"/>
    <w:rsid w:val="008E7882"/>
    <w:rsid w:val="008F3605"/>
    <w:rsid w:val="00973C34"/>
    <w:rsid w:val="00994B87"/>
    <w:rsid w:val="009B1667"/>
    <w:rsid w:val="009B2EA7"/>
    <w:rsid w:val="009C6814"/>
    <w:rsid w:val="009C7104"/>
    <w:rsid w:val="009D1008"/>
    <w:rsid w:val="009F216B"/>
    <w:rsid w:val="00A74381"/>
    <w:rsid w:val="00AF78E6"/>
    <w:rsid w:val="00B15D8D"/>
    <w:rsid w:val="00BB13B2"/>
    <w:rsid w:val="00C30644"/>
    <w:rsid w:val="00C9436B"/>
    <w:rsid w:val="00D022EB"/>
    <w:rsid w:val="00D833FB"/>
    <w:rsid w:val="00D84672"/>
    <w:rsid w:val="00DE4495"/>
    <w:rsid w:val="00E30E85"/>
    <w:rsid w:val="00E5143A"/>
    <w:rsid w:val="00EA4E1C"/>
    <w:rsid w:val="00F1355E"/>
    <w:rsid w:val="00F162FB"/>
    <w:rsid w:val="00F23C21"/>
    <w:rsid w:val="00F5080F"/>
    <w:rsid w:val="00F50DD8"/>
    <w:rsid w:val="00F907D0"/>
    <w:rsid w:val="00F95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CD373"/>
  <w15:chartTrackingRefBased/>
  <w15:docId w15:val="{66331D41-C2AF-4C72-971C-CE1BA666A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E1721"/>
    <w:pPr>
      <w:spacing w:before="2400"/>
      <w:contextualSpacing/>
      <w:jc w:val="center"/>
    </w:pPr>
    <w:rPr>
      <w:rFonts w:asciiTheme="majorHAnsi" w:eastAsiaTheme="majorEastAsia" w:hAnsiTheme="majorHAnsi" w:cstheme="majorBidi"/>
      <w:kern w:val="24"/>
      <w:lang w:eastAsia="ja-JP"/>
    </w:rPr>
  </w:style>
  <w:style w:type="character" w:customStyle="1" w:styleId="TitleChar">
    <w:name w:val="Title Char"/>
    <w:basedOn w:val="DefaultParagraphFont"/>
    <w:link w:val="Title"/>
    <w:rsid w:val="002E1721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2E1721"/>
    <w:pPr>
      <w:jc w:val="center"/>
    </w:pPr>
    <w:rPr>
      <w:rFonts w:eastAsiaTheme="minorEastAsia"/>
      <w:kern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E17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721"/>
  </w:style>
  <w:style w:type="paragraph" w:styleId="Footer">
    <w:name w:val="footer"/>
    <w:basedOn w:val="Normal"/>
    <w:link w:val="FooterChar"/>
    <w:uiPriority w:val="99"/>
    <w:unhideWhenUsed/>
    <w:rsid w:val="002E17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721"/>
  </w:style>
  <w:style w:type="character" w:styleId="Strong">
    <w:name w:val="Strong"/>
    <w:basedOn w:val="DefaultParagraphFont"/>
    <w:uiPriority w:val="22"/>
    <w:qFormat/>
    <w:rsid w:val="002E1721"/>
    <w:rPr>
      <w:b/>
      <w:bCs/>
    </w:rPr>
  </w:style>
  <w:style w:type="paragraph" w:styleId="ListParagraph">
    <w:name w:val="List Paragraph"/>
    <w:basedOn w:val="Normal"/>
    <w:uiPriority w:val="34"/>
    <w:qFormat/>
    <w:rsid w:val="00794C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0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657D4354644C25A4F68DB7E985C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CD66B-423C-4479-98E5-E69AD2952E75}"/>
      </w:docPartPr>
      <w:docPartBody>
        <w:p w:rsidR="00E05F90" w:rsidRDefault="00EB2311" w:rsidP="00EB2311">
          <w:pPr>
            <w:pStyle w:val="3D657D4354644C25A4F68DB7E985C27E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2311"/>
    <w:rsid w:val="009D7584"/>
    <w:rsid w:val="00A231B0"/>
    <w:rsid w:val="00AD16D5"/>
    <w:rsid w:val="00E05F90"/>
    <w:rsid w:val="00EB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657D4354644C25A4F68DB7E985C27E">
    <w:name w:val="3D657D4354644C25A4F68DB7E985C27E"/>
    <w:rsid w:val="00EB23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FE4ADB75A1104D91450B54D8716EA9" ma:contentTypeVersion="4" ma:contentTypeDescription="Create a new document." ma:contentTypeScope="" ma:versionID="17451fec478559cf0b4e95b23669be61">
  <xsd:schema xmlns:xsd="http://www.w3.org/2001/XMLSchema" xmlns:xs="http://www.w3.org/2001/XMLSchema" xmlns:p="http://schemas.microsoft.com/office/2006/metadata/properties" xmlns:ns3="233771e6-419f-4849-8679-726f821a4d80" targetNamespace="http://schemas.microsoft.com/office/2006/metadata/properties" ma:root="true" ma:fieldsID="b00482e258427a27830289976cde68c8" ns3:_="">
    <xsd:import namespace="233771e6-419f-4849-8679-726f821a4d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771e6-419f-4849-8679-726f821a4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A08562-F58B-4C14-94AE-899B36BE32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B9F1D1-27B4-4C04-9B68-03AC8671F806}">
  <ds:schemaRefs>
    <ds:schemaRef ds:uri="http://purl.org/dc/elements/1.1/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233771e6-419f-4849-8679-726f821a4d80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1A9921C7-053D-4A3A-968D-F3F2F6F1E3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3771e6-419f-4849-8679-726f821a4d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2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um Sprint Review and Retrospective</dc:title>
  <dc:subject/>
  <dc:creator>Mizway, Garret</dc:creator>
  <cp:keywords/>
  <dc:description/>
  <cp:lastModifiedBy>Mizway, Garret</cp:lastModifiedBy>
  <cp:revision>2</cp:revision>
  <dcterms:created xsi:type="dcterms:W3CDTF">2021-04-17T16:04:00Z</dcterms:created>
  <dcterms:modified xsi:type="dcterms:W3CDTF">2021-04-17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FE4ADB75A1104D91450B54D8716EA9</vt:lpwstr>
  </property>
</Properties>
</file>